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6DF39" w14:textId="77777777" w:rsidR="00E17204" w:rsidRPr="004C67F4" w:rsidRDefault="00E17204" w:rsidP="00E17204">
      <w:pPr>
        <w:jc w:val="both"/>
        <w:rPr>
          <w:rFonts w:ascii="Calibri" w:hAnsi="Calibri"/>
          <w:sz w:val="22"/>
          <w:szCs w:val="22"/>
          <w:lang w:val="sr-Cyrl-CS"/>
        </w:rPr>
      </w:pPr>
    </w:p>
    <w:p w14:paraId="37BE8D9C" w14:textId="77777777" w:rsidR="00E17204" w:rsidRPr="00CC4DE7" w:rsidRDefault="009D6990" w:rsidP="00E17204">
      <w:pPr>
        <w:jc w:val="center"/>
        <w:rPr>
          <w:rFonts w:ascii="Calibri" w:hAnsi="Calibri"/>
          <w:b/>
          <w:bCs/>
          <w:lang w:val="sr-Cyrl-CS"/>
        </w:rPr>
      </w:pPr>
      <w:r w:rsidRPr="00CC4DE7">
        <w:rPr>
          <w:rFonts w:ascii="Calibri" w:hAnsi="Calibri"/>
          <w:b/>
          <w:bCs/>
          <w:lang w:val="sr-Cyrl-CS"/>
        </w:rPr>
        <w:t>ФОРМУЛАР</w:t>
      </w:r>
    </w:p>
    <w:p w14:paraId="244B75E9" w14:textId="77777777" w:rsidR="00E17204" w:rsidRPr="00CC4DE7" w:rsidRDefault="00E17204" w:rsidP="00E17204">
      <w:pPr>
        <w:jc w:val="center"/>
        <w:rPr>
          <w:rFonts w:ascii="Calibri" w:hAnsi="Calibri"/>
          <w:b/>
          <w:bCs/>
          <w:lang w:val="sr-Cyrl-CS"/>
        </w:rPr>
      </w:pPr>
      <w:r w:rsidRPr="00CC4DE7">
        <w:rPr>
          <w:rFonts w:ascii="Calibri" w:hAnsi="Calibri"/>
          <w:b/>
          <w:bCs/>
          <w:lang w:val="sr-Cyrl-CS"/>
        </w:rPr>
        <w:t xml:space="preserve">за подношење предлога за доделу </w:t>
      </w:r>
      <w:r w:rsidR="00B64DCA" w:rsidRPr="00CC4DE7">
        <w:rPr>
          <w:rFonts w:ascii="Calibri" w:hAnsi="Calibri"/>
          <w:b/>
          <w:bCs/>
          <w:lang w:val="sr-Cyrl-CS"/>
        </w:rPr>
        <w:t>п</w:t>
      </w:r>
      <w:r w:rsidR="00A36E35" w:rsidRPr="00CC4DE7">
        <w:rPr>
          <w:rFonts w:ascii="Calibri" w:hAnsi="Calibri"/>
          <w:b/>
          <w:bCs/>
          <w:lang w:val="sr-Cyrl-CS"/>
        </w:rPr>
        <w:t>окрајинског п</w:t>
      </w:r>
      <w:r w:rsidRPr="00CC4DE7">
        <w:rPr>
          <w:rFonts w:ascii="Calibri" w:hAnsi="Calibri"/>
          <w:b/>
          <w:bCs/>
          <w:lang w:val="sr-Cyrl-CS"/>
        </w:rPr>
        <w:t xml:space="preserve">ризнања </w:t>
      </w:r>
      <w:r w:rsidR="003163FA" w:rsidRPr="00CC4DE7">
        <w:rPr>
          <w:rFonts w:ascii="Calibri" w:hAnsi="Calibri"/>
          <w:b/>
          <w:bCs/>
          <w:lang w:val="sr-Cyrl-CS"/>
        </w:rPr>
        <w:t xml:space="preserve">у области </w:t>
      </w:r>
      <w:r w:rsidR="00E90068" w:rsidRPr="00CC4DE7">
        <w:rPr>
          <w:rFonts w:ascii="Calibri" w:hAnsi="Calibri"/>
          <w:b/>
          <w:bCs/>
          <w:lang w:val="sr-Cyrl-RS"/>
        </w:rPr>
        <w:t>спорта</w:t>
      </w:r>
      <w:r w:rsidR="003163FA" w:rsidRPr="00CC4DE7">
        <w:rPr>
          <w:rFonts w:ascii="Calibri" w:hAnsi="Calibri"/>
          <w:b/>
          <w:bCs/>
          <w:lang w:val="sr-Cyrl-CS"/>
        </w:rPr>
        <w:t xml:space="preserve"> </w:t>
      </w:r>
      <w:r w:rsidR="003470EE" w:rsidRPr="00CC4DE7">
        <w:rPr>
          <w:rFonts w:ascii="Calibri" w:hAnsi="Calibri"/>
          <w:b/>
          <w:bCs/>
          <w:lang w:val="sr-Cyrl-CS"/>
        </w:rPr>
        <w:t>– Признање ,,</w:t>
      </w:r>
      <w:r w:rsidR="00E90068" w:rsidRPr="00CC4DE7">
        <w:rPr>
          <w:rFonts w:ascii="Calibri" w:hAnsi="Calibri"/>
          <w:b/>
          <w:bCs/>
          <w:lang w:val="sr-Cyrl-CS"/>
        </w:rPr>
        <w:t xml:space="preserve">Момчило </w:t>
      </w:r>
      <w:proofErr w:type="spellStart"/>
      <w:r w:rsidR="00E90068" w:rsidRPr="00CC4DE7">
        <w:rPr>
          <w:rFonts w:ascii="Calibri" w:hAnsi="Calibri"/>
          <w:b/>
          <w:bCs/>
          <w:lang w:val="sr-Cyrl-CS"/>
        </w:rPr>
        <w:t>Тапавица</w:t>
      </w:r>
      <w:proofErr w:type="spellEnd"/>
      <w:r w:rsidR="003470EE" w:rsidRPr="00CC4DE7">
        <w:rPr>
          <w:rFonts w:ascii="Calibri" w:hAnsi="Calibri"/>
          <w:b/>
          <w:bCs/>
          <w:lang w:val="sr-Cyrl-CS"/>
        </w:rPr>
        <w:t>''</w:t>
      </w:r>
    </w:p>
    <w:p w14:paraId="7DF7361F" w14:textId="77777777" w:rsidR="00E17204" w:rsidRPr="00CC4DE7" w:rsidRDefault="00E17204" w:rsidP="00E17204">
      <w:pPr>
        <w:jc w:val="both"/>
        <w:rPr>
          <w:rFonts w:ascii="Calibri" w:hAnsi="Calibri"/>
          <w:b/>
          <w:bCs/>
          <w:lang w:val="sr-Cyrl-CS"/>
        </w:rPr>
      </w:pPr>
    </w:p>
    <w:p w14:paraId="0FE4323C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4067DBB9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6B651D53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4"/>
        <w:gridCol w:w="5856"/>
      </w:tblGrid>
      <w:tr w:rsidR="006E4841" w:rsidRPr="004C67F4" w14:paraId="71472335" w14:textId="77777777" w:rsidTr="008A4773">
        <w:tc>
          <w:tcPr>
            <w:tcW w:w="2774" w:type="dxa"/>
            <w:shd w:val="clear" w:color="auto" w:fill="auto"/>
            <w:vAlign w:val="center"/>
          </w:tcPr>
          <w:p w14:paraId="2122E02E" w14:textId="41797964" w:rsidR="006E4841" w:rsidRPr="004C67F4" w:rsidRDefault="008A4773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  <w:t>ПРЕДЛАГАЧ</w:t>
            </w:r>
          </w:p>
        </w:tc>
        <w:tc>
          <w:tcPr>
            <w:tcW w:w="5856" w:type="dxa"/>
            <w:shd w:val="clear" w:color="auto" w:fill="auto"/>
          </w:tcPr>
          <w:p w14:paraId="51FF1542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1DF68E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2C95824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995F460" w14:textId="77777777" w:rsidTr="008A4773">
        <w:tc>
          <w:tcPr>
            <w:tcW w:w="2774" w:type="dxa"/>
            <w:shd w:val="clear" w:color="auto" w:fill="auto"/>
            <w:vAlign w:val="center"/>
          </w:tcPr>
          <w:p w14:paraId="511EA90E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ун назив предлагача</w:t>
            </w:r>
          </w:p>
        </w:tc>
        <w:tc>
          <w:tcPr>
            <w:tcW w:w="5856" w:type="dxa"/>
            <w:shd w:val="clear" w:color="auto" w:fill="auto"/>
          </w:tcPr>
          <w:p w14:paraId="20486138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13C660BC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C79D966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48A4A6C1" w14:textId="77777777" w:rsidTr="008A4773">
        <w:tc>
          <w:tcPr>
            <w:tcW w:w="2774" w:type="dxa"/>
            <w:shd w:val="clear" w:color="auto" w:fill="auto"/>
            <w:vAlign w:val="center"/>
          </w:tcPr>
          <w:p w14:paraId="78CCC3F0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ребивалиште предлагача</w:t>
            </w:r>
          </w:p>
          <w:p w14:paraId="6285CFD0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физичка лица)</w:t>
            </w:r>
          </w:p>
        </w:tc>
        <w:tc>
          <w:tcPr>
            <w:tcW w:w="5856" w:type="dxa"/>
            <w:shd w:val="clear" w:color="auto" w:fill="auto"/>
          </w:tcPr>
          <w:p w14:paraId="428241B1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1A1F090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3AB2B30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06F37212" w14:textId="77777777" w:rsidTr="008A4773">
        <w:tc>
          <w:tcPr>
            <w:tcW w:w="2774" w:type="dxa"/>
            <w:shd w:val="clear" w:color="auto" w:fill="auto"/>
            <w:vAlign w:val="center"/>
          </w:tcPr>
          <w:p w14:paraId="6F9E1D8A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Седиште предлагача</w:t>
            </w:r>
          </w:p>
          <w:p w14:paraId="1FE038C3" w14:textId="77777777" w:rsidR="006E4841" w:rsidRPr="004C67F4" w:rsidRDefault="006E4841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правна лица)</w:t>
            </w:r>
          </w:p>
        </w:tc>
        <w:tc>
          <w:tcPr>
            <w:tcW w:w="5856" w:type="dxa"/>
            <w:shd w:val="clear" w:color="auto" w:fill="auto"/>
          </w:tcPr>
          <w:p w14:paraId="77EE4D9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C24191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FE24810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36DCC27A" w14:textId="77777777" w:rsidTr="008A4773">
        <w:tc>
          <w:tcPr>
            <w:tcW w:w="2774" w:type="dxa"/>
            <w:shd w:val="clear" w:color="auto" w:fill="auto"/>
            <w:vAlign w:val="center"/>
          </w:tcPr>
          <w:p w14:paraId="446BD15D" w14:textId="77777777" w:rsidR="00BD2BC5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ИБ (за правна лица)</w:t>
            </w:r>
          </w:p>
        </w:tc>
        <w:tc>
          <w:tcPr>
            <w:tcW w:w="5856" w:type="dxa"/>
            <w:shd w:val="clear" w:color="auto" w:fill="auto"/>
          </w:tcPr>
          <w:p w14:paraId="774BB8C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EFD460C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5750F67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FB479B8" w14:textId="77777777" w:rsidTr="008A4773">
        <w:tc>
          <w:tcPr>
            <w:tcW w:w="2774" w:type="dxa"/>
            <w:shd w:val="clear" w:color="auto" w:fill="auto"/>
            <w:vAlign w:val="center"/>
          </w:tcPr>
          <w:p w14:paraId="4E1D96EA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Контакт телефон предлагача </w:t>
            </w:r>
            <w:r w:rsidR="00D20B56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фиксни/мобилни)</w:t>
            </w:r>
          </w:p>
        </w:tc>
        <w:tc>
          <w:tcPr>
            <w:tcW w:w="5856" w:type="dxa"/>
            <w:shd w:val="clear" w:color="auto" w:fill="auto"/>
          </w:tcPr>
          <w:p w14:paraId="60336B9E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04C55B28" w14:textId="77777777" w:rsidTr="008A4773">
        <w:tc>
          <w:tcPr>
            <w:tcW w:w="2774" w:type="dxa"/>
            <w:shd w:val="clear" w:color="auto" w:fill="auto"/>
            <w:vAlign w:val="center"/>
          </w:tcPr>
          <w:p w14:paraId="39AE6235" w14:textId="2728EB8D" w:rsidR="00BD2BC5" w:rsidRPr="004C67F4" w:rsidRDefault="00CC4DE7" w:rsidP="00E90068">
            <w:pPr>
              <w:rPr>
                <w:rFonts w:ascii="Calibri" w:hAnsi="Calibri"/>
                <w:bCs/>
                <w:sz w:val="22"/>
                <w:szCs w:val="22"/>
                <w:lang w:val="sr-Cyrl-RS"/>
              </w:rPr>
            </w:pPr>
            <w:r w:rsidRPr="00CC4DE7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e-mail </w:t>
            </w:r>
            <w:r w:rsidR="00BD2BC5" w:rsidRPr="004C67F4">
              <w:rPr>
                <w:rFonts w:ascii="Calibri" w:hAnsi="Calibri"/>
                <w:bCs/>
                <w:sz w:val="22"/>
                <w:szCs w:val="22"/>
                <w:lang w:val="sr-Cyrl-RS"/>
              </w:rPr>
              <w:t>предлагача</w:t>
            </w:r>
          </w:p>
        </w:tc>
        <w:tc>
          <w:tcPr>
            <w:tcW w:w="5856" w:type="dxa"/>
            <w:shd w:val="clear" w:color="auto" w:fill="auto"/>
          </w:tcPr>
          <w:p w14:paraId="71FA6757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E5B5783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1390D7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076BA4AD" w14:textId="77777777" w:rsidTr="008A4773">
        <w:tc>
          <w:tcPr>
            <w:tcW w:w="2774" w:type="dxa"/>
            <w:shd w:val="clear" w:color="auto" w:fill="auto"/>
            <w:vAlign w:val="center"/>
          </w:tcPr>
          <w:p w14:paraId="2246BC5D" w14:textId="29C10540" w:rsidR="006E4841" w:rsidRPr="004C67F4" w:rsidRDefault="008A4773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  <w:t>КАНДИДАТ</w:t>
            </w:r>
          </w:p>
        </w:tc>
        <w:tc>
          <w:tcPr>
            <w:tcW w:w="5856" w:type="dxa"/>
            <w:shd w:val="clear" w:color="auto" w:fill="auto"/>
          </w:tcPr>
          <w:p w14:paraId="0EB50EE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309FA5D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0D6B1B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C8626E8" w14:textId="77777777" w:rsidTr="008A4773">
        <w:tc>
          <w:tcPr>
            <w:tcW w:w="2774" w:type="dxa"/>
            <w:shd w:val="clear" w:color="auto" w:fill="auto"/>
            <w:vAlign w:val="center"/>
          </w:tcPr>
          <w:p w14:paraId="47993E5D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ун назив кандидата</w:t>
            </w:r>
          </w:p>
        </w:tc>
        <w:tc>
          <w:tcPr>
            <w:tcW w:w="5856" w:type="dxa"/>
            <w:shd w:val="clear" w:color="auto" w:fill="auto"/>
          </w:tcPr>
          <w:p w14:paraId="5CFA547E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A88566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B67146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124D20B5" w14:textId="77777777" w:rsidTr="008A4773">
        <w:tc>
          <w:tcPr>
            <w:tcW w:w="2774" w:type="dxa"/>
            <w:shd w:val="clear" w:color="auto" w:fill="auto"/>
            <w:vAlign w:val="center"/>
          </w:tcPr>
          <w:p w14:paraId="318F5F4F" w14:textId="77777777" w:rsidR="000D69D6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ребивалиште кандидата</w:t>
            </w:r>
          </w:p>
          <w:p w14:paraId="6448290C" w14:textId="77777777" w:rsidR="006E4841" w:rsidRPr="004C67F4" w:rsidRDefault="000D69D6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физичка лица)</w:t>
            </w:r>
          </w:p>
        </w:tc>
        <w:tc>
          <w:tcPr>
            <w:tcW w:w="5856" w:type="dxa"/>
            <w:shd w:val="clear" w:color="auto" w:fill="auto"/>
          </w:tcPr>
          <w:p w14:paraId="3F5B98E9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805FD89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8DC30E8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5707BF94" w14:textId="77777777" w:rsidTr="008A4773">
        <w:tc>
          <w:tcPr>
            <w:tcW w:w="2774" w:type="dxa"/>
            <w:shd w:val="clear" w:color="auto" w:fill="auto"/>
            <w:vAlign w:val="center"/>
          </w:tcPr>
          <w:p w14:paraId="33EC6CDD" w14:textId="77777777" w:rsidR="000D69D6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Седиште кандидата</w:t>
            </w:r>
          </w:p>
          <w:p w14:paraId="10191B1A" w14:textId="77777777" w:rsidR="006E4841" w:rsidRPr="004C67F4" w:rsidRDefault="000D69D6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правна лица)</w:t>
            </w:r>
          </w:p>
        </w:tc>
        <w:tc>
          <w:tcPr>
            <w:tcW w:w="5856" w:type="dxa"/>
            <w:shd w:val="clear" w:color="auto" w:fill="auto"/>
          </w:tcPr>
          <w:p w14:paraId="2E316C7E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91BF28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0339C8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27372872" w14:textId="77777777" w:rsidTr="008A4773">
        <w:tc>
          <w:tcPr>
            <w:tcW w:w="2774" w:type="dxa"/>
            <w:shd w:val="clear" w:color="auto" w:fill="auto"/>
            <w:vAlign w:val="center"/>
          </w:tcPr>
          <w:p w14:paraId="5F4D6BE1" w14:textId="77777777" w:rsidR="006E4841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ИБ (за правна лица)</w:t>
            </w:r>
          </w:p>
        </w:tc>
        <w:tc>
          <w:tcPr>
            <w:tcW w:w="5856" w:type="dxa"/>
            <w:shd w:val="clear" w:color="auto" w:fill="auto"/>
          </w:tcPr>
          <w:p w14:paraId="38307A2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6CB9EE2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C9B271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6165579F" w14:textId="77777777" w:rsidTr="008A4773">
        <w:tc>
          <w:tcPr>
            <w:tcW w:w="2774" w:type="dxa"/>
            <w:shd w:val="clear" w:color="auto" w:fill="auto"/>
            <w:vAlign w:val="center"/>
          </w:tcPr>
          <w:p w14:paraId="0A1772C3" w14:textId="77777777" w:rsidR="006E4841" w:rsidRPr="004C67F4" w:rsidRDefault="00A03E84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Контакт телефон кандидата</w:t>
            </w:r>
            <w:r w:rsidR="00D20B56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(фиксни/мобилни)</w:t>
            </w:r>
          </w:p>
        </w:tc>
        <w:tc>
          <w:tcPr>
            <w:tcW w:w="5856" w:type="dxa"/>
            <w:shd w:val="clear" w:color="auto" w:fill="auto"/>
          </w:tcPr>
          <w:p w14:paraId="409A520C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7B4A5A77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6E7D8BB4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A03E84" w:rsidRPr="004C67F4" w14:paraId="330A1242" w14:textId="77777777" w:rsidTr="008A4773">
        <w:tc>
          <w:tcPr>
            <w:tcW w:w="2774" w:type="dxa"/>
            <w:shd w:val="clear" w:color="auto" w:fill="auto"/>
            <w:vAlign w:val="center"/>
          </w:tcPr>
          <w:p w14:paraId="07DF69DF" w14:textId="42BC1936" w:rsidR="00A03E84" w:rsidRPr="004C67F4" w:rsidRDefault="00CC4DE7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CC4DE7">
              <w:rPr>
                <w:rFonts w:ascii="Calibri" w:hAnsi="Calibri"/>
                <w:bCs/>
                <w:sz w:val="22"/>
                <w:szCs w:val="22"/>
                <w:lang w:val="sr-Cyrl-CS"/>
              </w:rPr>
              <w:lastRenderedPageBreak/>
              <w:t xml:space="preserve">e-mail </w:t>
            </w:r>
            <w:r w:rsidR="00A03E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кандидата</w:t>
            </w:r>
          </w:p>
        </w:tc>
        <w:tc>
          <w:tcPr>
            <w:tcW w:w="5856" w:type="dxa"/>
            <w:shd w:val="clear" w:color="auto" w:fill="auto"/>
          </w:tcPr>
          <w:p w14:paraId="20ED5433" w14:textId="77777777" w:rsidR="00A03E84" w:rsidRPr="004C67F4" w:rsidRDefault="00A03E8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BC3E73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58B10A3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AC6DED" w:rsidRPr="004C67F4" w14:paraId="0CD891E6" w14:textId="77777777" w:rsidTr="008A4773">
        <w:tc>
          <w:tcPr>
            <w:tcW w:w="2774" w:type="dxa"/>
            <w:shd w:val="clear" w:color="auto" w:fill="auto"/>
            <w:vAlign w:val="center"/>
          </w:tcPr>
          <w:p w14:paraId="246B4E09" w14:textId="77777777" w:rsidR="00AC6DED" w:rsidRPr="004C67F4" w:rsidRDefault="00AC6DED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Број текућег рачуна кандидата и пун назив банке</w:t>
            </w:r>
          </w:p>
        </w:tc>
        <w:tc>
          <w:tcPr>
            <w:tcW w:w="5856" w:type="dxa"/>
            <w:shd w:val="clear" w:color="auto" w:fill="auto"/>
          </w:tcPr>
          <w:p w14:paraId="439D83DD" w14:textId="77777777" w:rsidR="00AC6DED" w:rsidRPr="004C67F4" w:rsidRDefault="00AC6DED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5479A2" w:rsidRPr="004C67F4" w14:paraId="37A09EE1" w14:textId="77777777" w:rsidTr="008A4773">
        <w:tc>
          <w:tcPr>
            <w:tcW w:w="2774" w:type="dxa"/>
            <w:shd w:val="clear" w:color="auto" w:fill="auto"/>
            <w:vAlign w:val="center"/>
          </w:tcPr>
          <w:p w14:paraId="6B61EB82" w14:textId="37EFF6B1" w:rsidR="005479A2" w:rsidRPr="004C67F4" w:rsidRDefault="005479A2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Образложена оцена</w:t>
            </w:r>
            <w:r w:rsidR="001468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која се доноси за изузетне резултате 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</w:t>
            </w:r>
            <w:r w:rsidR="001468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остигнуте у</w:t>
            </w:r>
            <w:r w:rsidR="00D1311A">
              <w:rPr>
                <w:rFonts w:ascii="Calibri" w:hAnsi="Calibri"/>
                <w:bCs/>
                <w:sz w:val="22"/>
                <w:szCs w:val="22"/>
                <w:lang w:val="sr-Latn-RS"/>
              </w:rPr>
              <w:t xml:space="preserve"> </w:t>
            </w:r>
            <w:r w:rsidR="00D1311A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области </w:t>
            </w:r>
            <w:r w:rsidR="00E90068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спорта 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у 20</w:t>
            </w:r>
            <w:r w:rsidR="00CC4DE7">
              <w:rPr>
                <w:rFonts w:ascii="Calibri" w:hAnsi="Calibri"/>
                <w:bCs/>
                <w:sz w:val="22"/>
                <w:szCs w:val="22"/>
                <w:lang w:val="sr-Cyrl-CS"/>
              </w:rPr>
              <w:t>20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. години</w:t>
            </w:r>
          </w:p>
        </w:tc>
        <w:tc>
          <w:tcPr>
            <w:tcW w:w="5856" w:type="dxa"/>
            <w:shd w:val="clear" w:color="auto" w:fill="auto"/>
          </w:tcPr>
          <w:p w14:paraId="2694DAF5" w14:textId="77777777" w:rsidR="005479A2" w:rsidRPr="004C67F4" w:rsidRDefault="005479A2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</w:tbl>
    <w:p w14:paraId="27FBE838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060874F4" w14:textId="77777777" w:rsidR="006E4841" w:rsidRPr="004C67F4" w:rsidRDefault="005479A2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  <w:r w:rsidRPr="004C67F4">
        <w:rPr>
          <w:rFonts w:ascii="Calibri" w:hAnsi="Calibri"/>
          <w:b/>
          <w:bCs/>
          <w:sz w:val="22"/>
          <w:szCs w:val="22"/>
          <w:lang w:val="sr-Cyrl-CS"/>
        </w:rPr>
        <w:t>Прилог:</w:t>
      </w:r>
    </w:p>
    <w:p w14:paraId="0D7B687F" w14:textId="77777777" w:rsidR="005479A2" w:rsidRPr="004C67F4" w:rsidRDefault="005479A2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526477EC" w14:textId="77777777" w:rsidR="00242DC2" w:rsidRPr="004C67F4" w:rsidRDefault="00242DC2" w:rsidP="00242DC2">
      <w:pPr>
        <w:numPr>
          <w:ilvl w:val="0"/>
          <w:numId w:val="1"/>
        </w:numPr>
        <w:jc w:val="both"/>
        <w:rPr>
          <w:rFonts w:ascii="Calibri" w:hAnsi="Calibri"/>
          <w:bCs/>
          <w:sz w:val="22"/>
          <w:szCs w:val="22"/>
          <w:lang w:val="sr-Cyrl-CS"/>
        </w:rPr>
      </w:pPr>
      <w:r w:rsidRPr="004C67F4">
        <w:rPr>
          <w:rFonts w:ascii="Calibri" w:hAnsi="Calibri"/>
          <w:bCs/>
          <w:sz w:val="22"/>
          <w:szCs w:val="22"/>
          <w:lang w:val="sr-Cyrl-CS"/>
        </w:rPr>
        <w:t>потписана изјава у којој се учесник јавног конкурса опредељује да ли ће сам прибавити доказе о чињеницама о којима се води службена евиденција или ће то орган учинити уместо њега;</w:t>
      </w:r>
    </w:p>
    <w:p w14:paraId="735983E1" w14:textId="77777777" w:rsidR="005479A2" w:rsidRPr="004C67F4" w:rsidRDefault="005479A2" w:rsidP="005479A2">
      <w:pPr>
        <w:numPr>
          <w:ilvl w:val="0"/>
          <w:numId w:val="1"/>
        </w:numPr>
        <w:jc w:val="both"/>
        <w:rPr>
          <w:rFonts w:ascii="Calibri" w:hAnsi="Calibri"/>
          <w:bCs/>
          <w:sz w:val="22"/>
          <w:szCs w:val="22"/>
          <w:lang w:val="sr-Cyrl-CS"/>
        </w:rPr>
      </w:pPr>
      <w:r w:rsidRPr="004C67F4">
        <w:rPr>
          <w:rFonts w:ascii="Calibri" w:hAnsi="Calibri"/>
          <w:bCs/>
          <w:sz w:val="22"/>
          <w:szCs w:val="22"/>
          <w:lang w:val="sr-Cyrl-CS"/>
        </w:rPr>
        <w:t>фотокопија личне карте, односно очитана лична карта за кандидата које је физичко лице</w:t>
      </w:r>
      <w:r w:rsidR="000441A4" w:rsidRPr="004C67F4">
        <w:rPr>
          <w:rFonts w:ascii="Calibri" w:hAnsi="Calibri"/>
          <w:bCs/>
          <w:sz w:val="22"/>
          <w:szCs w:val="22"/>
          <w:lang w:val="sr-Cyrl-CS"/>
        </w:rPr>
        <w:t>;</w:t>
      </w:r>
    </w:p>
    <w:p w14:paraId="4C254533" w14:textId="77777777" w:rsidR="005479A2" w:rsidRPr="004C67F4" w:rsidRDefault="005479A2" w:rsidP="005479A2">
      <w:pPr>
        <w:numPr>
          <w:ilvl w:val="0"/>
          <w:numId w:val="1"/>
        </w:numPr>
        <w:jc w:val="both"/>
        <w:rPr>
          <w:rFonts w:ascii="Calibri" w:hAnsi="Calibri"/>
          <w:bCs/>
          <w:sz w:val="22"/>
          <w:szCs w:val="22"/>
          <w:lang w:val="sr-Cyrl-CS"/>
        </w:rPr>
      </w:pPr>
      <w:r w:rsidRPr="004C67F4">
        <w:rPr>
          <w:rFonts w:ascii="Calibri" w:hAnsi="Calibri"/>
          <w:sz w:val="22"/>
          <w:szCs w:val="22"/>
          <w:lang w:val="sr-Cyrl-CS"/>
        </w:rPr>
        <w:t>извод из одговарајућег регистра за правно лице</w:t>
      </w:r>
      <w:r w:rsidR="000441A4" w:rsidRPr="004C67F4">
        <w:rPr>
          <w:rFonts w:ascii="Calibri" w:hAnsi="Calibri"/>
          <w:sz w:val="22"/>
          <w:szCs w:val="22"/>
          <w:lang w:val="sr-Cyrl-CS"/>
        </w:rPr>
        <w:t>;</w:t>
      </w:r>
    </w:p>
    <w:p w14:paraId="4CDC961C" w14:textId="77777777" w:rsidR="005479A2" w:rsidRPr="004C67F4" w:rsidRDefault="003811B5" w:rsidP="005479A2">
      <w:pPr>
        <w:numPr>
          <w:ilvl w:val="0"/>
          <w:numId w:val="1"/>
        </w:numPr>
        <w:tabs>
          <w:tab w:val="left" w:pos="720"/>
          <w:tab w:val="left" w:pos="1080"/>
        </w:tabs>
        <w:jc w:val="both"/>
        <w:rPr>
          <w:rFonts w:ascii="Calibri" w:hAnsi="Calibri"/>
          <w:sz w:val="22"/>
          <w:szCs w:val="22"/>
          <w:lang w:val="sr-Cyrl-RS"/>
        </w:rPr>
      </w:pPr>
      <w:proofErr w:type="spellStart"/>
      <w:r w:rsidRPr="004C67F4">
        <w:rPr>
          <w:rFonts w:ascii="Calibri" w:hAnsi="Calibri"/>
          <w:sz w:val="22"/>
          <w:szCs w:val="22"/>
        </w:rPr>
        <w:t>фотокопијa</w:t>
      </w:r>
      <w:proofErr w:type="spellEnd"/>
      <w:r w:rsidR="005479A2" w:rsidRPr="004C67F4">
        <w:rPr>
          <w:rFonts w:ascii="Calibri" w:hAnsi="Calibri"/>
          <w:sz w:val="22"/>
          <w:szCs w:val="22"/>
        </w:rPr>
        <w:t xml:space="preserve"> </w:t>
      </w:r>
      <w:proofErr w:type="spellStart"/>
      <w:r w:rsidR="005479A2" w:rsidRPr="004C67F4">
        <w:rPr>
          <w:rFonts w:ascii="Calibri" w:hAnsi="Calibri"/>
          <w:sz w:val="22"/>
          <w:szCs w:val="22"/>
        </w:rPr>
        <w:t>потврде</w:t>
      </w:r>
      <w:proofErr w:type="spellEnd"/>
      <w:r w:rsidR="005479A2" w:rsidRPr="004C67F4">
        <w:rPr>
          <w:rFonts w:ascii="Calibri" w:hAnsi="Calibri"/>
          <w:sz w:val="22"/>
          <w:szCs w:val="22"/>
        </w:rPr>
        <w:t xml:space="preserve"> о </w:t>
      </w:r>
      <w:proofErr w:type="spellStart"/>
      <w:r w:rsidR="005479A2" w:rsidRPr="004C67F4">
        <w:rPr>
          <w:rFonts w:ascii="Calibri" w:hAnsi="Calibri"/>
          <w:sz w:val="22"/>
          <w:szCs w:val="22"/>
        </w:rPr>
        <w:t>пореском</w:t>
      </w:r>
      <w:proofErr w:type="spellEnd"/>
      <w:r w:rsidR="005479A2" w:rsidRPr="004C67F4">
        <w:rPr>
          <w:rFonts w:ascii="Calibri" w:hAnsi="Calibri"/>
          <w:sz w:val="22"/>
          <w:szCs w:val="22"/>
        </w:rPr>
        <w:t xml:space="preserve"> </w:t>
      </w:r>
      <w:proofErr w:type="spellStart"/>
      <w:r w:rsidR="005479A2" w:rsidRPr="004C67F4">
        <w:rPr>
          <w:rFonts w:ascii="Calibri" w:hAnsi="Calibri"/>
          <w:sz w:val="22"/>
          <w:szCs w:val="22"/>
        </w:rPr>
        <w:t>идентификационом</w:t>
      </w:r>
      <w:proofErr w:type="spellEnd"/>
      <w:r w:rsidR="005479A2" w:rsidRPr="004C67F4">
        <w:rPr>
          <w:rFonts w:ascii="Calibri" w:hAnsi="Calibri"/>
          <w:sz w:val="22"/>
          <w:szCs w:val="22"/>
        </w:rPr>
        <w:t xml:space="preserve"> </w:t>
      </w:r>
      <w:proofErr w:type="spellStart"/>
      <w:r w:rsidR="005479A2" w:rsidRPr="004C67F4">
        <w:rPr>
          <w:rFonts w:ascii="Calibri" w:hAnsi="Calibri"/>
          <w:sz w:val="22"/>
          <w:szCs w:val="22"/>
        </w:rPr>
        <w:t>броју</w:t>
      </w:r>
      <w:proofErr w:type="spellEnd"/>
      <w:r w:rsidR="005479A2" w:rsidRPr="004C67F4">
        <w:rPr>
          <w:rFonts w:ascii="Calibri" w:hAnsi="Calibri"/>
          <w:sz w:val="22"/>
          <w:szCs w:val="22"/>
        </w:rPr>
        <w:t xml:space="preserve"> – ПИБ-у – </w:t>
      </w:r>
      <w:r w:rsidR="005479A2" w:rsidRPr="004C67F4">
        <w:rPr>
          <w:rFonts w:ascii="Calibri" w:hAnsi="Calibri"/>
          <w:sz w:val="22"/>
          <w:szCs w:val="22"/>
          <w:lang w:val="sr-Cyrl-RS"/>
        </w:rPr>
        <w:t>за правна лица;</w:t>
      </w:r>
    </w:p>
    <w:p w14:paraId="45778F2E" w14:textId="05504859" w:rsidR="005479A2" w:rsidRPr="004C67F4" w:rsidRDefault="000441A4" w:rsidP="000441A4">
      <w:pPr>
        <w:numPr>
          <w:ilvl w:val="0"/>
          <w:numId w:val="1"/>
        </w:numPr>
        <w:jc w:val="both"/>
        <w:rPr>
          <w:rFonts w:ascii="Calibri" w:hAnsi="Calibri"/>
          <w:bCs/>
          <w:sz w:val="22"/>
          <w:szCs w:val="22"/>
          <w:lang w:val="sr-Cyrl-CS"/>
        </w:rPr>
      </w:pPr>
      <w:r w:rsidRPr="004C67F4">
        <w:rPr>
          <w:rFonts w:ascii="Calibri" w:hAnsi="Calibri"/>
          <w:bCs/>
          <w:sz w:val="22"/>
          <w:szCs w:val="22"/>
          <w:lang w:val="sr-Cyrl-CS"/>
        </w:rPr>
        <w:t xml:space="preserve">доказ о постигнутим резултатима у области </w:t>
      </w:r>
      <w:r w:rsidR="00E90068">
        <w:rPr>
          <w:rFonts w:ascii="Calibri" w:hAnsi="Calibri"/>
          <w:bCs/>
          <w:sz w:val="22"/>
          <w:szCs w:val="22"/>
          <w:lang w:val="sr-Cyrl-CS"/>
        </w:rPr>
        <w:t>спорта</w:t>
      </w:r>
      <w:r w:rsidRPr="004C67F4">
        <w:rPr>
          <w:rFonts w:ascii="Calibri" w:hAnsi="Calibri"/>
          <w:bCs/>
          <w:sz w:val="22"/>
          <w:szCs w:val="22"/>
          <w:lang w:val="sr-Cyrl-CS"/>
        </w:rPr>
        <w:t xml:space="preserve"> у 20</w:t>
      </w:r>
      <w:r w:rsidR="00CC4DE7">
        <w:rPr>
          <w:rFonts w:ascii="Calibri" w:hAnsi="Calibri"/>
          <w:bCs/>
          <w:sz w:val="22"/>
          <w:szCs w:val="22"/>
          <w:lang w:val="sr-Cyrl-CS"/>
        </w:rPr>
        <w:t>20</w:t>
      </w:r>
      <w:r w:rsidRPr="004C67F4">
        <w:rPr>
          <w:rFonts w:ascii="Calibri" w:hAnsi="Calibri"/>
          <w:bCs/>
          <w:sz w:val="22"/>
          <w:szCs w:val="22"/>
          <w:lang w:val="sr-Cyrl-CS"/>
        </w:rPr>
        <w:t>. години;</w:t>
      </w:r>
    </w:p>
    <w:p w14:paraId="16BCBDD7" w14:textId="3815FCBC" w:rsidR="000441A4" w:rsidRPr="004C67F4" w:rsidRDefault="000441A4" w:rsidP="000441A4">
      <w:pPr>
        <w:numPr>
          <w:ilvl w:val="0"/>
          <w:numId w:val="1"/>
        </w:numPr>
        <w:jc w:val="both"/>
        <w:rPr>
          <w:rFonts w:ascii="Calibri" w:hAnsi="Calibri"/>
          <w:bCs/>
          <w:sz w:val="22"/>
          <w:szCs w:val="22"/>
          <w:lang w:val="sr-Cyrl-CS"/>
        </w:rPr>
      </w:pPr>
      <w:r w:rsidRPr="004C67F4">
        <w:rPr>
          <w:rFonts w:ascii="Calibri" w:hAnsi="Calibri"/>
          <w:bCs/>
          <w:sz w:val="22"/>
          <w:szCs w:val="22"/>
          <w:lang w:val="sr-Cyrl-CS"/>
        </w:rPr>
        <w:t>професионална биографија</w:t>
      </w:r>
      <w:r w:rsidR="008A4773">
        <w:rPr>
          <w:rFonts w:ascii="Calibri" w:hAnsi="Calibri"/>
          <w:bCs/>
          <w:sz w:val="22"/>
          <w:szCs w:val="22"/>
        </w:rPr>
        <w:t xml:space="preserve"> ka</w:t>
      </w:r>
      <w:r w:rsidRPr="004C67F4">
        <w:rPr>
          <w:rFonts w:ascii="Calibri" w:hAnsi="Calibri"/>
          <w:bCs/>
          <w:sz w:val="22"/>
          <w:szCs w:val="22"/>
          <w:lang w:val="sr-Cyrl-CS"/>
        </w:rPr>
        <w:t>;</w:t>
      </w:r>
    </w:p>
    <w:p w14:paraId="61CBAAAF" w14:textId="77777777" w:rsidR="000441A4" w:rsidRPr="004C67F4" w:rsidRDefault="000441A4" w:rsidP="000441A4">
      <w:pPr>
        <w:numPr>
          <w:ilvl w:val="0"/>
          <w:numId w:val="1"/>
        </w:numPr>
        <w:jc w:val="both"/>
        <w:rPr>
          <w:rFonts w:ascii="Calibri" w:hAnsi="Calibri"/>
          <w:b/>
          <w:bCs/>
          <w:sz w:val="22"/>
          <w:szCs w:val="22"/>
          <w:lang w:val="sr-Cyrl-CS"/>
        </w:rPr>
      </w:pPr>
      <w:r w:rsidRPr="004C67F4">
        <w:rPr>
          <w:rFonts w:ascii="Calibri" w:hAnsi="Calibri"/>
          <w:sz w:val="22"/>
          <w:szCs w:val="22"/>
          <w:lang w:val="sr-Cyrl-CS"/>
        </w:rPr>
        <w:t>фотокопије НАЈЗНАЧАЈНИЈИХ награда и признања.</w:t>
      </w:r>
    </w:p>
    <w:p w14:paraId="5D5FE3A6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42AD3C9C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0AFAF654" w14:textId="77777777" w:rsidR="00E17204" w:rsidRPr="004C67F4" w:rsidRDefault="00E17204" w:rsidP="000441A4">
      <w:pPr>
        <w:tabs>
          <w:tab w:val="left" w:pos="720"/>
          <w:tab w:val="left" w:pos="1080"/>
        </w:tabs>
        <w:jc w:val="both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b/>
          <w:bCs/>
          <w:sz w:val="22"/>
          <w:szCs w:val="22"/>
          <w:lang w:val="ru-RU"/>
        </w:rPr>
        <w:tab/>
      </w:r>
    </w:p>
    <w:p w14:paraId="58C8BD32" w14:textId="77777777" w:rsidR="004B5042" w:rsidRPr="004C67F4" w:rsidRDefault="004B5042">
      <w:pPr>
        <w:rPr>
          <w:rFonts w:ascii="Calibri" w:hAnsi="Calibri"/>
          <w:sz w:val="22"/>
          <w:szCs w:val="22"/>
          <w:lang w:val="ru-RU"/>
        </w:rPr>
      </w:pPr>
    </w:p>
    <w:p w14:paraId="280F0859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63C0085C" w14:textId="77777777" w:rsidR="00242DC2" w:rsidRPr="004C67F4" w:rsidRDefault="00242DC2" w:rsidP="00242DC2">
      <w:pPr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 xml:space="preserve">                                                                                                            </w:t>
      </w:r>
      <w:r w:rsidR="0061471A">
        <w:rPr>
          <w:rFonts w:ascii="Calibri" w:hAnsi="Calibri"/>
          <w:sz w:val="22"/>
          <w:szCs w:val="22"/>
          <w:lang w:val="sr-Latn-RS"/>
        </w:rPr>
        <w:tab/>
        <w:t xml:space="preserve">      </w:t>
      </w:r>
      <w:r w:rsidRPr="004C67F4">
        <w:rPr>
          <w:rFonts w:ascii="Calibri" w:hAnsi="Calibri"/>
          <w:sz w:val="22"/>
          <w:szCs w:val="22"/>
          <w:lang w:val="ru-RU"/>
        </w:rPr>
        <w:t>Подносилац пријаве</w:t>
      </w:r>
    </w:p>
    <w:p w14:paraId="590D9CF1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7A4ABC7D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202DF9AE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1ED03BD7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>____________________________</w:t>
      </w:r>
    </w:p>
    <w:p w14:paraId="3594605A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>(потпис и печат за правно лице)</w:t>
      </w:r>
    </w:p>
    <w:p w14:paraId="18412DD8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17888672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6B9A881F" w14:textId="77777777" w:rsidR="004C67F4" w:rsidRPr="004C67F4" w:rsidRDefault="00E90068">
      <w:pPr>
        <w:rPr>
          <w:rFonts w:ascii="Calibri" w:hAnsi="Calibri"/>
          <w:sz w:val="22"/>
          <w:szCs w:val="22"/>
          <w:lang w:val="sr-Latn-RS"/>
        </w:rPr>
      </w:pPr>
      <w:r>
        <w:rPr>
          <w:rFonts w:ascii="Calibri" w:hAnsi="Calibri"/>
          <w:sz w:val="22"/>
          <w:szCs w:val="22"/>
          <w:lang w:val="ru-RU"/>
        </w:rPr>
        <w:br w:type="page"/>
      </w:r>
    </w:p>
    <w:p w14:paraId="2264FCC2" w14:textId="77777777" w:rsidR="00ED25F8" w:rsidRPr="004C67F4" w:rsidRDefault="00ED25F8" w:rsidP="00ED25F8">
      <w:pPr>
        <w:jc w:val="both"/>
        <w:rPr>
          <w:rFonts w:ascii="Calibri" w:eastAsia="Calibri" w:hAnsi="Calibri"/>
          <w:b/>
          <w:sz w:val="20"/>
          <w:szCs w:val="20"/>
          <w:lang w:val="sr-Latn-R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RS"/>
        </w:rPr>
        <w:lastRenderedPageBreak/>
        <w:t>ОБРАЗАЦ</w:t>
      </w:r>
      <w:r w:rsidRPr="004C67F4">
        <w:rPr>
          <w:rFonts w:ascii="Calibri" w:eastAsia="Calibri" w:hAnsi="Calibri"/>
          <w:b/>
          <w:sz w:val="20"/>
          <w:szCs w:val="20"/>
          <w:lang w:val="ru-RU"/>
        </w:rPr>
        <w:t xml:space="preserve"> 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>1</w:t>
      </w:r>
    </w:p>
    <w:p w14:paraId="17415CBF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</w:rPr>
      </w:pPr>
    </w:p>
    <w:p w14:paraId="418FBCB1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  <w:lang w:val="sr-Cyrl-R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На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основу члана 15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. Закона о заштити података о личности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("Сл. гласник РС", број</w:t>
      </w:r>
      <w:r w:rsidR="00634C5E" w:rsidRP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87/2018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)</w:t>
      </w:r>
      <w:r w:rsidRPr="004C67F4">
        <w:rPr>
          <w:rFonts w:ascii="Calibri" w:eastAsia="Calibri" w:hAnsi="Calibri"/>
          <w:color w:val="000000"/>
          <w:sz w:val="20"/>
          <w:szCs w:val="20"/>
          <w:vertAlign w:val="superscript"/>
          <w:lang w:val="sr-Cyrl-CS"/>
        </w:rPr>
        <w:t>1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, а ради учествовања на Јавном позиву </w:t>
      </w:r>
      <w:r w:rsidRPr="004C67F4">
        <w:rPr>
          <w:rFonts w:ascii="Calibri" w:eastAsia="Calibri" w:hAnsi="Calibri"/>
          <w:color w:val="000000"/>
          <w:sz w:val="20"/>
          <w:szCs w:val="20"/>
          <w:lang w:val="sr-Cyrl-RS"/>
        </w:rPr>
        <w:t xml:space="preserve">Покрајинског секретаријата за </w:t>
      </w:r>
      <w:r w:rsidR="00E90068">
        <w:rPr>
          <w:rFonts w:ascii="Calibri" w:eastAsia="Calibri" w:hAnsi="Calibri"/>
          <w:color w:val="000000"/>
          <w:sz w:val="20"/>
          <w:szCs w:val="20"/>
          <w:lang w:val="sr-Cyrl-RS"/>
        </w:rPr>
        <w:t>спорт и омладину</w:t>
      </w:r>
      <w:r w:rsidRPr="004C67F4">
        <w:rPr>
          <w:rFonts w:ascii="Calibri" w:eastAsia="Calibri" w:hAnsi="Calibri"/>
          <w:color w:val="000000"/>
          <w:sz w:val="20"/>
          <w:szCs w:val="20"/>
          <w:lang w:val="sr-Cyrl-RS"/>
        </w:rPr>
        <w:t>, д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ајем следећу</w:t>
      </w:r>
    </w:p>
    <w:p w14:paraId="424699B5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color w:val="000000"/>
          <w:sz w:val="20"/>
          <w:szCs w:val="20"/>
          <w:lang w:val="sr-Cyrl-CS"/>
        </w:rPr>
      </w:pPr>
    </w:p>
    <w:p w14:paraId="29839291" w14:textId="77777777" w:rsidR="00ED25F8" w:rsidRPr="004C67F4" w:rsidRDefault="00ED25F8" w:rsidP="00ED25F8">
      <w:pPr>
        <w:spacing w:after="200" w:line="276" w:lineRule="auto"/>
        <w:jc w:val="center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CS"/>
        </w:rPr>
        <w:t>И З Ј А В У</w:t>
      </w:r>
    </w:p>
    <w:p w14:paraId="379A880A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E61A66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Сагласан/а сам да се мој ЈМБГ, користи искључиво у сврху прикупљања података који се односе на (заокружити):</w:t>
      </w:r>
    </w:p>
    <w:p w14:paraId="433A5F51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1677759" w14:textId="77777777" w:rsidR="00ED25F8" w:rsidRPr="004C67F4" w:rsidRDefault="00ED25F8" w:rsidP="00ED25F8">
      <w:pPr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Утврђивање места пребивалишта кандидата</w:t>
      </w:r>
    </w:p>
    <w:p w14:paraId="695A71C3" w14:textId="77777777" w:rsidR="00ED25F8" w:rsidRPr="004C67F4" w:rsidRDefault="00ED25F8" w:rsidP="00ED25F8">
      <w:pPr>
        <w:spacing w:after="200" w:line="276" w:lineRule="auto"/>
        <w:ind w:left="1068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4DCB3D46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08FA94C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.</w:t>
      </w:r>
    </w:p>
    <w:p w14:paraId="102B454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(ЈМБГ даваоца изјаве)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ab/>
        <w:t>(Име и презиме даваоца изјаве)</w:t>
      </w:r>
    </w:p>
    <w:p w14:paraId="670E8A17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3D47C8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</w:t>
      </w:r>
    </w:p>
    <w:p w14:paraId="79B94D2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   (место и датум)                        (потпис даваоца изјаве) </w:t>
      </w:r>
    </w:p>
    <w:p w14:paraId="54D0FD3F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_______________________________________________________________________</w:t>
      </w:r>
    </w:p>
    <w:p w14:paraId="7090494D" w14:textId="77777777" w:rsidR="00ED25F8" w:rsidRPr="004C67F4" w:rsidRDefault="00ED25F8" w:rsidP="0010735C">
      <w:pPr>
        <w:spacing w:after="200" w:line="276" w:lineRule="auto"/>
        <w:ind w:firstLine="708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1  </w:t>
      </w:r>
      <w:r w:rsidR="00634C5E">
        <w:rPr>
          <w:rFonts w:ascii="Calibri" w:eastAsia="Calibri" w:hAnsi="Calibri"/>
          <w:sz w:val="20"/>
          <w:szCs w:val="20"/>
          <w:lang w:val="sr-Cyrl-RS"/>
        </w:rPr>
        <w:t>Сагласно одредби члана 15</w:t>
      </w:r>
      <w:r w:rsidRPr="004C67F4">
        <w:rPr>
          <w:rFonts w:ascii="Calibri" w:eastAsia="Calibri" w:hAnsi="Calibri"/>
          <w:sz w:val="20"/>
          <w:szCs w:val="20"/>
          <w:lang w:val="sr-Cyrl-RS"/>
        </w:rPr>
        <w:t>. Закона о заштити података о личности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</w:t>
      </w:r>
      <w:r w:rsidR="00634C5E" w:rsidRPr="00634C5E">
        <w:rPr>
          <w:rFonts w:ascii="Calibri" w:eastAsia="Calibri" w:hAnsi="Calibri"/>
          <w:color w:val="000000"/>
          <w:sz w:val="20"/>
          <w:szCs w:val="20"/>
          <w:lang w:val="sr-Cyrl-CS"/>
        </w:rPr>
        <w:t>("Сл. гласник РС", број 87/2018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)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Ако се обрада заснива на пристанку, руковалац мора бити у могућности да предочи да је лице пристало на обр</w:t>
      </w:r>
      <w:r w:rsidR="0010735C">
        <w:rPr>
          <w:rFonts w:ascii="Calibri" w:eastAsia="Calibri" w:hAnsi="Calibri"/>
          <w:sz w:val="20"/>
          <w:szCs w:val="20"/>
          <w:lang w:val="sr-Cyrl-RS"/>
        </w:rPr>
        <w:t>аду својих података о личности.</w:t>
      </w:r>
      <w:r w:rsidR="00E90068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Ако се пристанак лица на које се подаци односе даје у оквиру писмене изјаве која се односи и на друга питања, захтев за давање пристанка мора бити представљен на начин којим се издваја од тих других питања, у разумљивом и лако доступном облику, као и уз употребу јасних и једноставних речи. Део писмене изјаве који је у супротности са овим закон</w:t>
      </w:r>
      <w:r w:rsidR="0010735C">
        <w:rPr>
          <w:rFonts w:ascii="Calibri" w:eastAsia="Calibri" w:hAnsi="Calibri"/>
          <w:sz w:val="20"/>
          <w:szCs w:val="20"/>
          <w:lang w:val="sr-Cyrl-RS"/>
        </w:rPr>
        <w:t>ом не производи правно дејство.</w:t>
      </w:r>
      <w:r w:rsidR="00E90068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Лице на које се подаци односе има право да опозове пристанак у сваком тренутку. Опозив пристанка не утиче на допуштеност обраде која је вршена на основу пристанка пре опозива. Пре давања пристанка лице на које се подаци односе мора бити обавештено о праву на опозив, као и дејству опозива. Опозивање пристанка мора бити једноставно, као и давање пристанка.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cr/>
        <w:t>Приликом оцењивања да ли је пристанак за обраду података о личности слободно дат, посебно се мора водити рачуна о томе да ли се извршење уговора, укључујући и пружање услуга, условљава давањем пристанка који није неопходан за његово извршење.</w:t>
      </w:r>
    </w:p>
    <w:p w14:paraId="6A5912F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color w:val="000000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           </w:t>
      </w:r>
    </w:p>
    <w:p w14:paraId="763A9C92" w14:textId="77777777" w:rsidR="00ED25F8" w:rsidRPr="0061471A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Latn-R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RS"/>
        </w:rPr>
        <w:lastRenderedPageBreak/>
        <w:t>ОБРАЗАЦ</w:t>
      </w:r>
      <w:r w:rsidRPr="004C67F4">
        <w:rPr>
          <w:rFonts w:ascii="Calibri" w:eastAsia="Calibri" w:hAnsi="Calibri"/>
          <w:b/>
          <w:sz w:val="20"/>
          <w:szCs w:val="20"/>
          <w:lang w:val="ru-RU"/>
        </w:rPr>
        <w:t xml:space="preserve"> 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>2</w:t>
      </w:r>
    </w:p>
    <w:p w14:paraId="4195885F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На основу члана 103. став 3. Закона о општем управном поступку („Сл. гласник РС”, број 18/16)</w:t>
      </w:r>
      <w:r w:rsidRPr="004C67F4">
        <w:rPr>
          <w:rFonts w:ascii="Calibri" w:eastAsia="Calibri" w:hAnsi="Calibri"/>
          <w:color w:val="000000"/>
          <w:sz w:val="20"/>
          <w:szCs w:val="20"/>
          <w:vertAlign w:val="superscript"/>
          <w:lang w:val="sr-Cyrl-CS"/>
        </w:rPr>
        <w:t>1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, а ради учествовања на Јавном позиву </w:t>
      </w:r>
      <w:r w:rsidR="000F7E1D"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Покрајинског секретаријата за </w:t>
      </w:r>
      <w:r w:rsidR="00E90068">
        <w:rPr>
          <w:rFonts w:ascii="Calibri" w:eastAsia="Calibri" w:hAnsi="Calibri"/>
          <w:color w:val="000000"/>
          <w:sz w:val="20"/>
          <w:szCs w:val="20"/>
          <w:lang w:val="sr-Cyrl-CS"/>
        </w:rPr>
        <w:t>спорт и омладину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, дајем следећу</w:t>
      </w:r>
    </w:p>
    <w:p w14:paraId="209D7DC1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ab/>
        <w:t xml:space="preserve">                     </w:t>
      </w:r>
    </w:p>
    <w:p w14:paraId="54EE1567" w14:textId="77777777" w:rsidR="00ED25F8" w:rsidRPr="004C67F4" w:rsidRDefault="00ED25F8" w:rsidP="00ED25F8">
      <w:pPr>
        <w:spacing w:after="200" w:line="276" w:lineRule="auto"/>
        <w:jc w:val="center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CS"/>
        </w:rPr>
        <w:t xml:space="preserve">И З Ј А В У </w:t>
      </w:r>
    </w:p>
    <w:p w14:paraId="4CB7E46A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Изјављујем да ћу сам/а за потребе поступка прибавити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и доставити, до истека рока за подношење пријава на наведени јавни конкурс, доказ</w:t>
      </w:r>
      <w:r w:rsidRPr="004C67F4">
        <w:rPr>
          <w:rFonts w:ascii="Calibri" w:eastAsia="Calibri" w:hAnsi="Calibri"/>
          <w:sz w:val="20"/>
          <w:szCs w:val="20"/>
          <w:lang w:val="ru-RU"/>
        </w:rPr>
        <w:t xml:space="preserve"> (</w:t>
      </w:r>
      <w:r w:rsidRPr="004C67F4">
        <w:rPr>
          <w:rFonts w:ascii="Calibri" w:eastAsia="Calibri" w:hAnsi="Calibri"/>
          <w:sz w:val="20"/>
          <w:szCs w:val="20"/>
          <w:lang w:val="sr-Cyrl-RS"/>
        </w:rPr>
        <w:t>заокружити):</w:t>
      </w:r>
    </w:p>
    <w:p w14:paraId="45C281B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ab/>
      </w:r>
    </w:p>
    <w:p w14:paraId="51F7F139" w14:textId="77777777" w:rsidR="00ED25F8" w:rsidRPr="004C67F4" w:rsidRDefault="00ED25F8" w:rsidP="00ED25F8">
      <w:pPr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извод из одговарајућег регистра за правно лице;</w:t>
      </w:r>
    </w:p>
    <w:p w14:paraId="2FEDEF13" w14:textId="77777777" w:rsidR="00ED25F8" w:rsidRPr="004C67F4" w:rsidRDefault="00ED25F8" w:rsidP="00ED25F8">
      <w:pPr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фотокопију потврде о пореском идентификационом броју – ПИБ-у – за правна лица;</w:t>
      </w:r>
    </w:p>
    <w:p w14:paraId="55F97DC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5F5BE967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6415FCA4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.</w:t>
      </w:r>
    </w:p>
    <w:p w14:paraId="3A8A12D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(ПИБ даваоца изјаве)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ab/>
        <w:t xml:space="preserve">          (Назив правног лица)</w:t>
      </w:r>
    </w:p>
    <w:p w14:paraId="5E00C3B3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5E6099D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</w:t>
      </w:r>
    </w:p>
    <w:p w14:paraId="3AF9E76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   (место и датум)                    (потпис даваоца изјаве) </w:t>
      </w:r>
    </w:p>
    <w:p w14:paraId="20302E25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73670A58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_______________________________________________________________________</w:t>
      </w:r>
    </w:p>
    <w:p w14:paraId="5304C80E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sz w:val="20"/>
          <w:szCs w:val="20"/>
          <w:lang w:val="sr-Latn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1 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Сагласно одредби члана 103. став 3. Закона о општем управном поступку 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(„Сл. гласник РС”, број: 18/16), у постуку који се покреће по захтеву странке орган може да врши увид, прибавља и обрађује личн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личне податке неопходне за одлучивање органе, захтев за покретање постука ће се сматрати неуредним.</w:t>
      </w:r>
    </w:p>
    <w:p w14:paraId="797BA51D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2"/>
          <w:szCs w:val="22"/>
        </w:rPr>
      </w:pPr>
    </w:p>
    <w:sectPr w:rsidR="00ED25F8" w:rsidRPr="004C67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A52CD"/>
    <w:multiLevelType w:val="hybridMultilevel"/>
    <w:tmpl w:val="5DF2A82E"/>
    <w:lvl w:ilvl="0" w:tplc="28EC542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D17E8"/>
    <w:multiLevelType w:val="hybridMultilevel"/>
    <w:tmpl w:val="8A72B8D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075771"/>
    <w:multiLevelType w:val="hybridMultilevel"/>
    <w:tmpl w:val="D638C4DC"/>
    <w:lvl w:ilvl="0" w:tplc="8B56D03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8" w:hanging="360"/>
      </w:pPr>
    </w:lvl>
    <w:lvl w:ilvl="2" w:tplc="241A001B" w:tentative="1">
      <w:start w:val="1"/>
      <w:numFmt w:val="lowerRoman"/>
      <w:lvlText w:val="%3."/>
      <w:lvlJc w:val="right"/>
      <w:pPr>
        <w:ind w:left="2508" w:hanging="180"/>
      </w:pPr>
    </w:lvl>
    <w:lvl w:ilvl="3" w:tplc="241A000F" w:tentative="1">
      <w:start w:val="1"/>
      <w:numFmt w:val="decimal"/>
      <w:lvlText w:val="%4."/>
      <w:lvlJc w:val="left"/>
      <w:pPr>
        <w:ind w:left="3228" w:hanging="360"/>
      </w:pPr>
    </w:lvl>
    <w:lvl w:ilvl="4" w:tplc="241A0019" w:tentative="1">
      <w:start w:val="1"/>
      <w:numFmt w:val="lowerLetter"/>
      <w:lvlText w:val="%5."/>
      <w:lvlJc w:val="left"/>
      <w:pPr>
        <w:ind w:left="3948" w:hanging="360"/>
      </w:pPr>
    </w:lvl>
    <w:lvl w:ilvl="5" w:tplc="241A001B" w:tentative="1">
      <w:start w:val="1"/>
      <w:numFmt w:val="lowerRoman"/>
      <w:lvlText w:val="%6."/>
      <w:lvlJc w:val="right"/>
      <w:pPr>
        <w:ind w:left="4668" w:hanging="180"/>
      </w:pPr>
    </w:lvl>
    <w:lvl w:ilvl="6" w:tplc="241A000F" w:tentative="1">
      <w:start w:val="1"/>
      <w:numFmt w:val="decimal"/>
      <w:lvlText w:val="%7."/>
      <w:lvlJc w:val="left"/>
      <w:pPr>
        <w:ind w:left="5388" w:hanging="360"/>
      </w:pPr>
    </w:lvl>
    <w:lvl w:ilvl="7" w:tplc="241A0019" w:tentative="1">
      <w:start w:val="1"/>
      <w:numFmt w:val="lowerLetter"/>
      <w:lvlText w:val="%8."/>
      <w:lvlJc w:val="left"/>
      <w:pPr>
        <w:ind w:left="6108" w:hanging="360"/>
      </w:pPr>
    </w:lvl>
    <w:lvl w:ilvl="8" w:tplc="241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jAxMjMzsrS0MDVQ0lEKTi0uzszPAykwrQUAj4rJYywAAAA="/>
  </w:docVars>
  <w:rsids>
    <w:rsidRoot w:val="00BB1BD9"/>
    <w:rsid w:val="000441A4"/>
    <w:rsid w:val="000D688B"/>
    <w:rsid w:val="000D69D6"/>
    <w:rsid w:val="000F7E1D"/>
    <w:rsid w:val="00106F57"/>
    <w:rsid w:val="0010735C"/>
    <w:rsid w:val="00133D15"/>
    <w:rsid w:val="0014102A"/>
    <w:rsid w:val="00146884"/>
    <w:rsid w:val="00155EFA"/>
    <w:rsid w:val="001634C5"/>
    <w:rsid w:val="00170668"/>
    <w:rsid w:val="0019607E"/>
    <w:rsid w:val="001C1480"/>
    <w:rsid w:val="001C4DE7"/>
    <w:rsid w:val="001C6386"/>
    <w:rsid w:val="00222BB5"/>
    <w:rsid w:val="00242DC2"/>
    <w:rsid w:val="002A14F9"/>
    <w:rsid w:val="00301D23"/>
    <w:rsid w:val="00315F8E"/>
    <w:rsid w:val="003163FA"/>
    <w:rsid w:val="0033773A"/>
    <w:rsid w:val="003470EE"/>
    <w:rsid w:val="003478DD"/>
    <w:rsid w:val="003811B5"/>
    <w:rsid w:val="003919BD"/>
    <w:rsid w:val="00394850"/>
    <w:rsid w:val="003D16F1"/>
    <w:rsid w:val="004544BB"/>
    <w:rsid w:val="004B33F1"/>
    <w:rsid w:val="004B5042"/>
    <w:rsid w:val="004C67F4"/>
    <w:rsid w:val="004C761E"/>
    <w:rsid w:val="004C7C1D"/>
    <w:rsid w:val="005017F7"/>
    <w:rsid w:val="00505F89"/>
    <w:rsid w:val="00513700"/>
    <w:rsid w:val="005479A2"/>
    <w:rsid w:val="00557974"/>
    <w:rsid w:val="005C624A"/>
    <w:rsid w:val="005D1F81"/>
    <w:rsid w:val="005E5C6E"/>
    <w:rsid w:val="00603651"/>
    <w:rsid w:val="0061471A"/>
    <w:rsid w:val="006258CE"/>
    <w:rsid w:val="006321D9"/>
    <w:rsid w:val="00634C5E"/>
    <w:rsid w:val="006A6E26"/>
    <w:rsid w:val="006B7D38"/>
    <w:rsid w:val="006C79EA"/>
    <w:rsid w:val="006E4841"/>
    <w:rsid w:val="00717F70"/>
    <w:rsid w:val="00720AFC"/>
    <w:rsid w:val="00734620"/>
    <w:rsid w:val="007C057E"/>
    <w:rsid w:val="007C726B"/>
    <w:rsid w:val="007F5AD7"/>
    <w:rsid w:val="00866B6A"/>
    <w:rsid w:val="00872F62"/>
    <w:rsid w:val="008A4773"/>
    <w:rsid w:val="00901A16"/>
    <w:rsid w:val="00971F36"/>
    <w:rsid w:val="009920B8"/>
    <w:rsid w:val="0099271A"/>
    <w:rsid w:val="009A71C3"/>
    <w:rsid w:val="009D6990"/>
    <w:rsid w:val="00A03E84"/>
    <w:rsid w:val="00A231A4"/>
    <w:rsid w:val="00A36E35"/>
    <w:rsid w:val="00AC6822"/>
    <w:rsid w:val="00AC6DED"/>
    <w:rsid w:val="00AC7BE3"/>
    <w:rsid w:val="00AE6E57"/>
    <w:rsid w:val="00AF3A97"/>
    <w:rsid w:val="00B111A1"/>
    <w:rsid w:val="00B55804"/>
    <w:rsid w:val="00B64DCA"/>
    <w:rsid w:val="00BA1CD9"/>
    <w:rsid w:val="00BB1BD9"/>
    <w:rsid w:val="00BD2BC5"/>
    <w:rsid w:val="00BE1AC4"/>
    <w:rsid w:val="00C30FC4"/>
    <w:rsid w:val="00C3273C"/>
    <w:rsid w:val="00C5077A"/>
    <w:rsid w:val="00C92B54"/>
    <w:rsid w:val="00CC4DE7"/>
    <w:rsid w:val="00CF46C8"/>
    <w:rsid w:val="00D1311A"/>
    <w:rsid w:val="00D20B56"/>
    <w:rsid w:val="00D515B6"/>
    <w:rsid w:val="00D63FA2"/>
    <w:rsid w:val="00D96EA7"/>
    <w:rsid w:val="00DB7727"/>
    <w:rsid w:val="00E17204"/>
    <w:rsid w:val="00E56E8F"/>
    <w:rsid w:val="00E90068"/>
    <w:rsid w:val="00EA516E"/>
    <w:rsid w:val="00ED25F8"/>
    <w:rsid w:val="00ED2F2F"/>
    <w:rsid w:val="00EF4B61"/>
    <w:rsid w:val="00F02518"/>
    <w:rsid w:val="00F80330"/>
    <w:rsid w:val="00FB42F9"/>
    <w:rsid w:val="00FC1BAE"/>
    <w:rsid w:val="00FD6238"/>
    <w:rsid w:val="00FF5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7D6B3C"/>
  <w15:chartTrackingRefBased/>
  <w15:docId w15:val="{7EC62163-D5AB-490B-A3A6-80C74C73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ekst">
    <w:name w:val="1tekst"/>
    <w:basedOn w:val="Normal"/>
    <w:rsid w:val="00BB1BD9"/>
    <w:pPr>
      <w:ind w:left="375" w:right="375" w:firstLine="240"/>
      <w:jc w:val="both"/>
    </w:pPr>
    <w:rPr>
      <w:rFonts w:ascii="Arial" w:hAnsi="Arial" w:cs="Arial"/>
      <w:sz w:val="20"/>
      <w:szCs w:val="20"/>
    </w:rPr>
  </w:style>
  <w:style w:type="character" w:styleId="Hyperlink">
    <w:name w:val="Hyperlink"/>
    <w:rsid w:val="00AC6822"/>
    <w:rPr>
      <w:color w:val="0000FF"/>
      <w:u w:val="single"/>
    </w:rPr>
  </w:style>
  <w:style w:type="table" w:styleId="TableGrid">
    <w:name w:val="Table Grid"/>
    <w:basedOn w:val="TableNormal"/>
    <w:rsid w:val="006E48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29ABA-64CB-4F36-BA47-6F4335D01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ZZPRO\ERC</Company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cp:lastModifiedBy>Branimir Sovljanski</cp:lastModifiedBy>
  <cp:revision>3</cp:revision>
  <dcterms:created xsi:type="dcterms:W3CDTF">2021-06-01T08:54:00Z</dcterms:created>
  <dcterms:modified xsi:type="dcterms:W3CDTF">2021-06-11T07:41:00Z</dcterms:modified>
</cp:coreProperties>
</file>